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4FFC3910" w14:textId="35455363" w:rsidR="00A05F12" w:rsidRPr="00712C99" w:rsidRDefault="006A5BFA" w:rsidP="00712C99">
      <w:pPr>
        <w:spacing w:before="0" w:after="0"/>
        <w:jc w:val="center"/>
      </w:pPr>
      <w:r w:rsidRPr="00712C99">
        <w:rPr>
          <w:lang w:val="bg-BG"/>
        </w:rPr>
        <w:t xml:space="preserve">Problems for in-class lab for the </w:t>
      </w:r>
      <w:hyperlink r:id="rId8">
        <w:r w:rsidRPr="00712C99">
          <w:rPr>
            <w:rStyle w:val="InternetLink"/>
            <w:lang w:val="bg-BG"/>
          </w:rPr>
          <w:t>Python Fundamentals Course @SoftUni</w:t>
        </w:r>
      </w:hyperlink>
      <w:r w:rsidRPr="00712C99">
        <w:rPr>
          <w:lang w:val="bg-BG"/>
        </w:rPr>
        <w:t>.</w:t>
      </w:r>
      <w:r w:rsidRPr="00712C99">
        <w:rPr>
          <w:color w:val="FF0000"/>
          <w:lang w:val="bg-BG"/>
        </w:rPr>
        <w:t xml:space="preserve"> </w:t>
      </w:r>
      <w:r w:rsidRPr="00712C99">
        <w:rPr>
          <w:color w:val="FF0000"/>
          <w:lang w:val="bg-BG"/>
        </w:rPr>
        <w:br/>
      </w:r>
      <w:r w:rsidRPr="00712C99">
        <w:rPr>
          <w:lang w:val="bg-BG"/>
        </w:rPr>
        <w:t xml:space="preserve">Submit your solutions in the SoftUni judge system at </w:t>
      </w:r>
      <w:hyperlink r:id="rId9">
        <w:r w:rsidR="007F2D0D">
          <w:rPr>
            <w:rStyle w:val="InternetLink"/>
            <w:lang w:val="bg-BG"/>
          </w:rPr>
          <w:t>https://judge.softuni.org/Contests/1742</w:t>
        </w:r>
      </w:hyperlink>
      <w:r w:rsidR="00712C99">
        <w:rPr>
          <w:rStyle w:val="InternetLink"/>
        </w:rPr>
        <w:t>.</w:t>
      </w:r>
    </w:p>
    <w:p w14:paraId="1A25EF1C" w14:textId="77777777" w:rsidR="00A05F12" w:rsidRPr="00B31F44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highlight w:val="yellow"/>
          <w:lang w:val="bg-BG"/>
        </w:rPr>
      </w:pPr>
      <w:r w:rsidRPr="00B31F44">
        <w:rPr>
          <w:highlight w:val="yellow"/>
        </w:rP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like </w:t>
      </w:r>
      <w:hyperlink r:id="rId10">
        <w:r>
          <w:rPr>
            <w:rStyle w:val="InternetLink"/>
          </w:rPr>
          <w:t>https://pythex.org/</w:t>
        </w:r>
      </w:hyperlink>
      <w:r>
        <w:rPr>
          <w:rStyle w:val="InternetLink"/>
        </w:rPr>
        <w:t xml:space="preserve"> </w:t>
      </w:r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To prevent </w:t>
      </w:r>
      <w:proofErr w:type="gramStart"/>
      <w:r>
        <w:t>capturing of</w:t>
      </w:r>
      <w:proofErr w:type="gramEnd"/>
      <w:r>
        <w:t xml:space="preserve"> letters across new lines, put "</w:t>
      </w:r>
      <w:r>
        <w:rPr>
          <w:rStyle w:val="CodeChar"/>
        </w:rPr>
        <w:t>\b</w:t>
      </w:r>
      <w:r>
        <w:t>" at the beginning and at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</w:t>
      </w:r>
      <w:proofErr w:type="spellStart"/>
      <w:r w:rsidR="006A5BFA">
        <w:t>RegEx</w:t>
      </w:r>
      <w:proofErr w:type="spellEnd"/>
      <w:r w:rsidR="006A5BFA">
        <w:t xml:space="preserve">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eter smith Peter smith peter Smith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h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proofErr w:type="spellStart"/>
      <w:r>
        <w:rPr>
          <w:rFonts w:ascii="Consolas" w:hAnsi="Consolas"/>
          <w:b/>
        </w:rPr>
        <w:t>findall</w:t>
      </w:r>
      <w:proofErr w:type="spellEnd"/>
      <w:r>
        <w:rPr>
          <w:rFonts w:ascii="Consolas" w:hAnsi="Consolas"/>
          <w:b/>
        </w:rPr>
        <w:t>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200F202C">
            <wp:extent cx="5052060" cy="1669415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th,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  <w:r>
              <w:rPr>
                <w:rFonts w:ascii="Consolas" w:hAnsi="Consolas" w:cs="Consolas"/>
              </w:rPr>
              <w:t xml:space="preserve">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Pr="001D4E65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highlight w:val="yellow"/>
          <w:lang w:val="bg-BG"/>
        </w:rPr>
      </w:pPr>
      <w:r w:rsidRPr="001D4E65">
        <w:rPr>
          <w:highlight w:val="yellow"/>
        </w:rPr>
        <w:t>Match Phone Number</w:t>
      </w:r>
    </w:p>
    <w:p w14:paraId="0566C5EF" w14:textId="77777777" w:rsidR="007F7ED4" w:rsidRPr="0079476D" w:rsidRDefault="006A5BFA" w:rsidP="007F7ED4"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  <w:r w:rsidR="007F7ED4">
        <w:t xml:space="preserve"> The input will be a string containing phone numbers and other symbols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</w:t>
      </w:r>
      <w:proofErr w:type="gramStart"/>
      <w:r w:rsidRPr="00E00037">
        <w:rPr>
          <w:rFonts w:ascii="Consolas" w:hAnsi="Consolas"/>
          <w:b/>
          <w:bCs/>
        </w:rPr>
        <w:t>359</w:t>
      </w:r>
      <w:proofErr w:type="gramEnd"/>
      <w:r w:rsidRPr="00E00037">
        <w:rPr>
          <w:rFonts w:ascii="Consolas" w:hAnsi="Consolas"/>
          <w:b/>
          <w:bCs/>
        </w:rPr>
        <w:t>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08F206D0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</w:t>
      </w:r>
      <w:r w:rsidR="0079476D">
        <w:rPr>
          <w:b/>
        </w:rPr>
        <w:t xml:space="preserve"> </w:t>
      </w:r>
      <w:r w:rsidR="0079476D" w:rsidRPr="0079476D">
        <w:rPr>
          <w:bCs/>
        </w:rPr>
        <w:t>(</w:t>
      </w:r>
      <w:r w:rsidR="0079476D" w:rsidRPr="0079476D">
        <w:rPr>
          <w:rFonts w:ascii="Consolas" w:hAnsi="Consolas"/>
          <w:b/>
        </w:rPr>
        <w:t>' '</w:t>
      </w:r>
      <w:r w:rsidR="0079476D" w:rsidRPr="0079476D">
        <w:rPr>
          <w:bCs/>
        </w:rPr>
        <w:t>)</w:t>
      </w:r>
      <w:r>
        <w:rPr>
          <w:b/>
        </w:rPr>
        <w:t xml:space="preserve">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</w:t>
      </w:r>
      <w:proofErr w:type="spellStart"/>
      <w:r>
        <w:t>RegEx</w:t>
      </w:r>
      <w:proofErr w:type="spellEnd"/>
      <w:r>
        <w:t xml:space="preserve">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proofErr w:type="gramStart"/>
      <w:r>
        <w:rPr>
          <w:b/>
        </w:rPr>
        <w:t>digits</w:t>
      </w:r>
      <w:proofErr w:type="gramEnd"/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 xml:space="preserve">You can use the following table of values to test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 w:rsidTr="0079476D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5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 w:rsidTr="0079476D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5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3839D8A4" w14:textId="47FC0180" w:rsidR="0079476D" w:rsidRDefault="0079476D" w:rsidP="0079476D">
      <w:pPr>
        <w:pStyle w:val="Heading3"/>
      </w:pPr>
      <w:r>
        <w:t>Examples</w:t>
      </w:r>
    </w:p>
    <w:p w14:paraId="29D25E39" w14:textId="52FEE346" w:rsidR="0079476D" w:rsidRPr="0079476D" w:rsidRDefault="0079476D" w:rsidP="0079476D">
      <w:r>
        <w:t>The input will be a string containing phone numbers and other symbols.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79476D" w14:paraId="070B33F4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1E38E08D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9476D" w14:paraId="2555F183" w14:textId="77777777" w:rsidTr="00647D5C">
        <w:tc>
          <w:tcPr>
            <w:tcW w:w="10344" w:type="dxa"/>
            <w:shd w:val="clear" w:color="auto" w:fill="auto"/>
          </w:tcPr>
          <w:p w14:paraId="53D4C9FE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79476D" w14:paraId="5845F025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6D1EF911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476D" w14:paraId="2CEEFC0E" w14:textId="77777777" w:rsidTr="00647D5C">
        <w:tc>
          <w:tcPr>
            <w:tcW w:w="10344" w:type="dxa"/>
            <w:shd w:val="clear" w:color="auto" w:fill="auto"/>
          </w:tcPr>
          <w:p w14:paraId="0E1A95BC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205F4F57" w14:textId="1EA46F29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1B9B05E1" w:rsidR="00A05F12" w:rsidRDefault="006A5BFA">
      <w:pPr>
        <w:rPr>
          <w:lang w:val="bg-BG"/>
        </w:rPr>
      </w:pPr>
      <w:r>
        <w:t xml:space="preserve">Import re, create your pattern, read the text, use the </w:t>
      </w:r>
      <w:proofErr w:type="spellStart"/>
      <w:r w:rsidRPr="00E00037">
        <w:rPr>
          <w:rFonts w:ascii="Consolas" w:hAnsi="Consolas"/>
          <w:b/>
          <w:bCs/>
        </w:rPr>
        <w:t>findall</w:t>
      </w:r>
      <w:proofErr w:type="spellEnd"/>
      <w:r w:rsidRPr="00E00037">
        <w:rPr>
          <w:rFonts w:ascii="Consolas" w:hAnsi="Consolas"/>
          <w:b/>
          <w:bCs/>
        </w:rPr>
        <w:t>()</w:t>
      </w:r>
      <w:r>
        <w:t xml:space="preserve"> method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520322" wp14:editId="084F36AD">
            <wp:extent cx="4213860" cy="1523365"/>
            <wp:effectExtent l="0" t="0" r="0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</w:t>
      </w:r>
      <w:proofErr w:type="spellStart"/>
      <w:r>
        <w:rPr>
          <w:rStyle w:val="CodeChar"/>
        </w:rPr>
        <w:t>yyyy</w:t>
      </w:r>
      <w:proofErr w:type="spellEnd"/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proofErr w:type="gramStart"/>
      <w:r w:rsidR="006A5BFA">
        <w:rPr>
          <w:b/>
        </w:rPr>
        <w:t>separator</w:t>
      </w:r>
      <w:proofErr w:type="gramEnd"/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0B88D958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>) or a forward</w:t>
      </w:r>
      <w:r w:rsidR="00D040DA">
        <w:t>-</w:t>
      </w:r>
      <w:r>
        <w:t>slash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361139CE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>group back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</w:t>
      </w:r>
      <w:proofErr w:type="spellStart"/>
      <w:r>
        <w:t>RegEx</w:t>
      </w:r>
      <w:proofErr w:type="spellEnd"/>
      <w:r>
        <w:t xml:space="preserve">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</w:t>
      </w:r>
      <w:proofErr w:type="gramStart"/>
      <w:r>
        <w:t>take a look</w:t>
      </w:r>
      <w:proofErr w:type="gramEnd"/>
      <w:r>
        <w:t xml:space="preserve">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7F35C4B8">
            <wp:extent cx="5593080" cy="495935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</w:t>
      </w:r>
      <w:proofErr w:type="spellStart"/>
      <w:r>
        <w:t>RegEx</w:t>
      </w:r>
      <w:proofErr w:type="spellEnd"/>
      <w:r>
        <w:t xml:space="preserve">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4A24D02A">
            <wp:extent cx="5593080" cy="45593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5ABE4B7D">
            <wp:extent cx="5623560" cy="475615"/>
            <wp:effectExtent l="0" t="0" r="0" b="0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598F0033">
            <wp:extent cx="5633720" cy="466090"/>
            <wp:effectExtent l="0" t="0" r="0" b="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64814009">
            <wp:extent cx="5669280" cy="504190"/>
            <wp:effectExtent l="0" t="0" r="0" b="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260D0B38">
            <wp:extent cx="5674360" cy="486410"/>
            <wp:effectExtent l="0" t="0" r="0" b="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4A657EE8">
            <wp:extent cx="5699760" cy="494030"/>
            <wp:effectExtent l="0" t="0" r="0" b="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939ABE5">
            <wp:extent cx="5715000" cy="431800"/>
            <wp:effectExtent l="0" t="0" r="0" b="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434998DF">
            <wp:extent cx="6626225" cy="774700"/>
            <wp:effectExtent l="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68CA233F">
            <wp:extent cx="5156200" cy="333375"/>
            <wp:effectExtent l="0" t="0" r="0" b="0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A9E6" w14:textId="72E10051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65FFD23C">
            <wp:extent cx="6626225" cy="479425"/>
            <wp:effectExtent l="0" t="0" r="0" b="0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We have an array of </w:t>
      </w:r>
      <w:proofErr w:type="gramStart"/>
      <w:r>
        <w:t>matches</w:t>
      </w:r>
      <w:proofErr w:type="gramEnd"/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 xml:space="preserve">So, we print each match in the right </w:t>
      </w:r>
      <w:proofErr w:type="gramStart"/>
      <w:r>
        <w:t>format</w:t>
      </w:r>
      <w:proofErr w:type="gramEnd"/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2B8F251">
            <wp:extent cx="6502400" cy="412115"/>
            <wp:effectExtent l="0" t="0" r="0" b="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5">
        <w:r>
          <w:rPr>
            <w:rStyle w:val="InternetLink"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 xml:space="preserve">decimal </w:t>
      </w:r>
      <w:proofErr w:type="gramStart"/>
      <w:r>
        <w:rPr>
          <w:b/>
        </w:rPr>
        <w:t>point</w:t>
      </w:r>
      <w:proofErr w:type="gramEnd"/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6">
        <w:r>
          <w:rPr>
            <w:rStyle w:val="InternetLink"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3399175E">
            <wp:extent cx="5666105" cy="453391"/>
            <wp:effectExtent l="0" t="0" r="0" b="381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50FA9A0E">
            <wp:extent cx="5666509" cy="467700"/>
            <wp:effectExtent l="0" t="0" r="0" b="889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0F748A09">
            <wp:extent cx="5823585" cy="460422"/>
            <wp:effectExtent l="0" t="0" r="5715" b="0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</w:t>
      </w:r>
      <w:proofErr w:type="spellStart"/>
      <w:r>
        <w:t>RegEx</w:t>
      </w:r>
      <w:proofErr w:type="spellEnd"/>
      <w: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01AB5CEC">
            <wp:extent cx="5936854" cy="455884"/>
            <wp:effectExtent l="0" t="0" r="0" b="19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54" cy="45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1F76D96B">
            <wp:extent cx="5847919" cy="449446"/>
            <wp:effectExtent l="0" t="0" r="635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7213" w14:textId="77777777" w:rsidR="00E80D6A" w:rsidRDefault="00E80D6A"/>
    <w:p w14:paraId="507D3C96" w14:textId="77777777" w:rsidR="00E80D6A" w:rsidRDefault="00E80D6A"/>
    <w:p w14:paraId="18B3D8C7" w14:textId="675C06C9" w:rsidR="00A05F12" w:rsidRDefault="006A5BFA">
      <w:pPr>
        <w:rPr>
          <w:lang w:val="bg-BG"/>
        </w:rPr>
      </w:pPr>
      <w:r>
        <w:lastRenderedPageBreak/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5928B7E">
            <wp:extent cx="6076961" cy="1164967"/>
            <wp:effectExtent l="0" t="0" r="0" b="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61" cy="116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3A19A6CA">
            <wp:extent cx="5897735" cy="574963"/>
            <wp:effectExtent l="0" t="0" r="0" b="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79" cy="58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DD135" w14:textId="77777777" w:rsidR="008A116D" w:rsidRDefault="008A116D">
      <w:pPr>
        <w:spacing w:before="0" w:after="0" w:line="240" w:lineRule="auto"/>
      </w:pPr>
      <w:r>
        <w:separator/>
      </w:r>
    </w:p>
  </w:endnote>
  <w:endnote w:type="continuationSeparator" w:id="0">
    <w:p w14:paraId="119A256D" w14:textId="77777777" w:rsidR="008A116D" w:rsidRDefault="008A116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1C195" w14:textId="77777777" w:rsidR="008A116D" w:rsidRDefault="008A116D">
      <w:pPr>
        <w:spacing w:before="0" w:after="0" w:line="240" w:lineRule="auto"/>
      </w:pPr>
      <w:r>
        <w:separator/>
      </w:r>
    </w:p>
  </w:footnote>
  <w:footnote w:type="continuationSeparator" w:id="0">
    <w:p w14:paraId="39E088C2" w14:textId="77777777" w:rsidR="008A116D" w:rsidRDefault="008A116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D0C0E"/>
    <w:rsid w:val="001D4E65"/>
    <w:rsid w:val="002C755B"/>
    <w:rsid w:val="003107FE"/>
    <w:rsid w:val="0037228E"/>
    <w:rsid w:val="00474D35"/>
    <w:rsid w:val="00490820"/>
    <w:rsid w:val="004F7BEE"/>
    <w:rsid w:val="005C36FA"/>
    <w:rsid w:val="006317FD"/>
    <w:rsid w:val="006640AF"/>
    <w:rsid w:val="0069027C"/>
    <w:rsid w:val="006903FD"/>
    <w:rsid w:val="006A5BFA"/>
    <w:rsid w:val="006E4011"/>
    <w:rsid w:val="00712C99"/>
    <w:rsid w:val="007138AD"/>
    <w:rsid w:val="0079476D"/>
    <w:rsid w:val="007B027C"/>
    <w:rsid w:val="007F2D0D"/>
    <w:rsid w:val="007F7ED4"/>
    <w:rsid w:val="008A116D"/>
    <w:rsid w:val="008A5E0A"/>
    <w:rsid w:val="00972F73"/>
    <w:rsid w:val="009B0972"/>
    <w:rsid w:val="009E3957"/>
    <w:rsid w:val="00A05F12"/>
    <w:rsid w:val="00A13975"/>
    <w:rsid w:val="00AA15AC"/>
    <w:rsid w:val="00AA5B25"/>
    <w:rsid w:val="00AB6819"/>
    <w:rsid w:val="00B31F44"/>
    <w:rsid w:val="00C130CD"/>
    <w:rsid w:val="00C8512B"/>
    <w:rsid w:val="00D040DA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D0C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regular-expressions.info/lookaround.html" TargetMode="External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footer" Target="footer1.xml"/><Relationship Id="rId10" Type="http://schemas.openxmlformats.org/officeDocument/2006/relationships/hyperlink" Target="https://pythex.org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Relationship Id="rId8" Type="http://schemas.openxmlformats.org/officeDocument/2006/relationships/hyperlink" Target="https://softuni.bg/trainings/4222/programming-fundamentals-with-python-september-2023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image" Target="media/image21.png"/><Relationship Id="rId38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40.png"/><Relationship Id="rId39" Type="http://schemas.openxmlformats.org/officeDocument/2006/relationships/image" Target="media/image3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24" Type="http://schemas.openxmlformats.org/officeDocument/2006/relationships/image" Target="media/image230.png"/><Relationship Id="rId32" Type="http://schemas.openxmlformats.org/officeDocument/2006/relationships/image" Target="media/image2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50.png"/><Relationship Id="rId36" Type="http://schemas.openxmlformats.org/officeDocument/2006/relationships/image" Target="media/image2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1417</Words>
  <Characters>807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 Matev</cp:lastModifiedBy>
  <cp:revision>29</cp:revision>
  <cp:lastPrinted>2015-10-26T22:35:00Z</cp:lastPrinted>
  <dcterms:created xsi:type="dcterms:W3CDTF">2019-11-12T12:29:00Z</dcterms:created>
  <dcterms:modified xsi:type="dcterms:W3CDTF">2023-11-03T11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